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4-Accent1"/>
        <w:tblpPr w:leftFromText="180" w:rightFromText="180" w:vertAnchor="page" w:horzAnchor="margin" w:tblpXSpec="center" w:tblpY="568"/>
        <w:bidiVisual/>
        <w:tblW w:w="10977" w:type="dxa"/>
        <w:tblLook w:val="04A0" w:firstRow="1" w:lastRow="0" w:firstColumn="1" w:lastColumn="0" w:noHBand="0" w:noVBand="1"/>
      </w:tblPr>
      <w:tblGrid>
        <w:gridCol w:w="2076"/>
        <w:gridCol w:w="8901"/>
      </w:tblGrid>
      <w:tr w:rsidR="00944C72" w:rsidRPr="00EC756C" w14:paraId="6369EC62" w14:textId="791979F5" w:rsidTr="00944C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</w:tcPr>
          <w:p w14:paraId="7DEF6105" w14:textId="77777777" w:rsidR="00944C72" w:rsidRPr="00EC756C" w:rsidRDefault="00944C72" w:rsidP="00052323">
            <w:pPr>
              <w:spacing w:line="276" w:lineRule="auto"/>
              <w:rPr>
                <w:rFonts w:cs="B Nazanin"/>
                <w:color w:val="auto"/>
                <w:sz w:val="24"/>
                <w:szCs w:val="24"/>
                <w:rtl/>
              </w:rPr>
            </w:pPr>
          </w:p>
        </w:tc>
        <w:tc>
          <w:tcPr>
            <w:tcW w:w="8901" w:type="dxa"/>
          </w:tcPr>
          <w:p w14:paraId="6168B220" w14:textId="77777777" w:rsidR="00944C72" w:rsidRPr="00EC756C" w:rsidRDefault="00944C72" w:rsidP="0005232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944C72" w:rsidRPr="00EC756C" w14:paraId="6E22F192" w14:textId="088654DD" w:rsidTr="00944C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</w:tcPr>
          <w:p w14:paraId="6286F2F1" w14:textId="1246525E" w:rsidR="00944C72" w:rsidRPr="00EC756C" w:rsidRDefault="00944C72" w:rsidP="00052323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نام :</w:t>
            </w:r>
          </w:p>
        </w:tc>
        <w:tc>
          <w:tcPr>
            <w:tcW w:w="8901" w:type="dxa"/>
          </w:tcPr>
          <w:p w14:paraId="24725098" w14:textId="09E1ADBA" w:rsidR="00944C72" w:rsidRPr="00EC756C" w:rsidRDefault="00944C72" w:rsidP="000523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ورود / خروج سیستم</w:t>
            </w:r>
          </w:p>
        </w:tc>
      </w:tr>
      <w:tr w:rsidR="00944C72" w:rsidRPr="00EC756C" w14:paraId="7AC72E17" w14:textId="508A946F" w:rsidTr="00944C72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</w:tcPr>
          <w:p w14:paraId="38A3B0EC" w14:textId="5E20222F" w:rsidR="00944C72" w:rsidRPr="00EC756C" w:rsidRDefault="00944C72" w:rsidP="00052323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شناسه :</w:t>
            </w:r>
          </w:p>
        </w:tc>
        <w:tc>
          <w:tcPr>
            <w:tcW w:w="8901" w:type="dxa"/>
          </w:tcPr>
          <w:p w14:paraId="6F6D4F85" w14:textId="20EBCA40" w:rsidR="00944C72" w:rsidRPr="00EC756C" w:rsidRDefault="00324930" w:rsidP="000523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۲</w:t>
            </w:r>
          </w:p>
        </w:tc>
      </w:tr>
      <w:tr w:rsidR="00944C72" w:rsidRPr="00EC756C" w14:paraId="7416FAFB" w14:textId="4F90A26B" w:rsidTr="00944C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</w:tcPr>
          <w:p w14:paraId="240522DB" w14:textId="6805D598" w:rsidR="00944C72" w:rsidRPr="00EC756C" w:rsidRDefault="00944C72" w:rsidP="00052323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نویسنده :</w:t>
            </w:r>
          </w:p>
        </w:tc>
        <w:tc>
          <w:tcPr>
            <w:tcW w:w="8901" w:type="dxa"/>
          </w:tcPr>
          <w:p w14:paraId="7AB3BB82" w14:textId="5CFFA397" w:rsidR="00944C72" w:rsidRPr="00EC756C" w:rsidRDefault="00944C72" w:rsidP="00AE13E6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 xml:space="preserve">محمدرضا جفایی </w:t>
            </w:r>
          </w:p>
        </w:tc>
      </w:tr>
      <w:tr w:rsidR="00944C72" w:rsidRPr="00EC756C" w14:paraId="077D5A48" w14:textId="5C2D65DB" w:rsidTr="00944C72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</w:tcPr>
          <w:p w14:paraId="1FC2993C" w14:textId="29EF0644" w:rsidR="00944C72" w:rsidRPr="00EC756C" w:rsidRDefault="00944C72" w:rsidP="00052323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آخرین تغییر :</w:t>
            </w:r>
          </w:p>
        </w:tc>
        <w:tc>
          <w:tcPr>
            <w:tcW w:w="8901" w:type="dxa"/>
          </w:tcPr>
          <w:p w14:paraId="54A977AC" w14:textId="06DA4B3C" w:rsidR="00944C72" w:rsidRPr="00EC756C" w:rsidRDefault="00324930" w:rsidP="00324930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۲۴/۱/۱۳۹۸</w:t>
            </w:r>
          </w:p>
        </w:tc>
      </w:tr>
      <w:tr w:rsidR="00944C72" w:rsidRPr="00EC756C" w14:paraId="7ECFF11A" w14:textId="0460D7A8" w:rsidTr="00944C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</w:tcPr>
          <w:p w14:paraId="03BCD8A5" w14:textId="387B47AF" w:rsidR="00944C72" w:rsidRPr="00EC756C" w:rsidRDefault="00944C72" w:rsidP="00052323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بازیگر اول :</w:t>
            </w:r>
          </w:p>
        </w:tc>
        <w:tc>
          <w:tcPr>
            <w:tcW w:w="8901" w:type="dxa"/>
          </w:tcPr>
          <w:p w14:paraId="123DF72A" w14:textId="4490AFC3" w:rsidR="00944C72" w:rsidRPr="00EC756C" w:rsidRDefault="00944C72" w:rsidP="000523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کاربر عادی و ادمین</w:t>
            </w:r>
          </w:p>
        </w:tc>
      </w:tr>
      <w:tr w:rsidR="00944C72" w:rsidRPr="00EC756C" w14:paraId="1ECCB966" w14:textId="6E3FC366" w:rsidTr="00944C7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</w:tcPr>
          <w:p w14:paraId="592FEE10" w14:textId="174B5D3B" w:rsidR="00944C72" w:rsidRPr="00EC756C" w:rsidRDefault="00944C72" w:rsidP="00052323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بازیگر دوم :</w:t>
            </w:r>
          </w:p>
        </w:tc>
        <w:tc>
          <w:tcPr>
            <w:tcW w:w="8901" w:type="dxa"/>
          </w:tcPr>
          <w:p w14:paraId="1F38024A" w14:textId="7DB3A54D" w:rsidR="00944C72" w:rsidRPr="00EC756C" w:rsidRDefault="00944C72" w:rsidP="000523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ندارد</w:t>
            </w:r>
          </w:p>
        </w:tc>
      </w:tr>
      <w:tr w:rsidR="00944C72" w:rsidRPr="00EC756C" w14:paraId="0FA3EA01" w14:textId="42BC8974" w:rsidTr="00944C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</w:tcPr>
          <w:p w14:paraId="7B052686" w14:textId="75E95C97" w:rsidR="00944C72" w:rsidRPr="00EC756C" w:rsidRDefault="00944C72" w:rsidP="00052323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مفروضات :</w:t>
            </w:r>
          </w:p>
        </w:tc>
        <w:tc>
          <w:tcPr>
            <w:tcW w:w="8901" w:type="dxa"/>
          </w:tcPr>
          <w:p w14:paraId="55F2064C" w14:textId="66AE07AB" w:rsidR="00944C72" w:rsidRPr="00EC756C" w:rsidRDefault="00401507" w:rsidP="00401507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اگر کاربر درخواست خروج داشته باشد در صورت ذخیره نام کاربری و رمز عبور در سیستم کاربر ذخیره شده باشد.</w:t>
            </w:r>
          </w:p>
        </w:tc>
      </w:tr>
      <w:tr w:rsidR="00944C72" w:rsidRPr="00EC756C" w14:paraId="5BC5D10F" w14:textId="40E885AC" w:rsidTr="00944C72">
        <w:trPr>
          <w:trHeight w:val="4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</w:tcPr>
          <w:p w14:paraId="38C795AD" w14:textId="3E9C31C5" w:rsidR="00944C72" w:rsidRPr="00EC756C" w:rsidRDefault="00944C72" w:rsidP="00052323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پیش شرط ها :</w:t>
            </w:r>
          </w:p>
        </w:tc>
        <w:tc>
          <w:tcPr>
            <w:tcW w:w="8901" w:type="dxa"/>
          </w:tcPr>
          <w:p w14:paraId="335CFF30" w14:textId="59AE4292" w:rsidR="00AE13E6" w:rsidRPr="00EC756C" w:rsidRDefault="00401507" w:rsidP="00AE13E6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ندارد</w:t>
            </w:r>
          </w:p>
        </w:tc>
      </w:tr>
      <w:tr w:rsidR="00944C72" w:rsidRPr="00EC756C" w14:paraId="296033F3" w14:textId="11B696E7" w:rsidTr="00944C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</w:tcPr>
          <w:p w14:paraId="1015A4CE" w14:textId="4BA6C0BD" w:rsidR="00944C72" w:rsidRPr="00EC756C" w:rsidRDefault="00944C72" w:rsidP="00052323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شروع :</w:t>
            </w:r>
          </w:p>
        </w:tc>
        <w:tc>
          <w:tcPr>
            <w:tcW w:w="8901" w:type="dxa"/>
          </w:tcPr>
          <w:p w14:paraId="24C7D3D1" w14:textId="170242D5" w:rsidR="00944C72" w:rsidRPr="00EC756C" w:rsidRDefault="00AE13E6" w:rsidP="000523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با شروع مورد کاربرد</w:t>
            </w:r>
            <w:r w:rsidR="00613678" w:rsidRPr="00EC756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</w:tr>
      <w:tr w:rsidR="00944C72" w:rsidRPr="00EC756C" w14:paraId="564A4E1C" w14:textId="2115BFBC" w:rsidTr="00944C72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</w:tcPr>
          <w:p w14:paraId="665497A4" w14:textId="55BFEDE3" w:rsidR="00944C72" w:rsidRPr="00EC756C" w:rsidRDefault="00944C72" w:rsidP="00052323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بدنه گفتوگو :</w:t>
            </w:r>
          </w:p>
        </w:tc>
        <w:tc>
          <w:tcPr>
            <w:tcW w:w="8901" w:type="dxa"/>
          </w:tcPr>
          <w:p w14:paraId="46E6FD0A" w14:textId="7A27AFEA" w:rsidR="00944C72" w:rsidRPr="00EC756C" w:rsidRDefault="00944C72" w:rsidP="00236CC0">
            <w:pPr>
              <w:pStyle w:val="ListParagraph"/>
              <w:numPr>
                <w:ilvl w:val="0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اگر کاربر درخواست ورود داشته باشد:</w:t>
            </w:r>
          </w:p>
          <w:p w14:paraId="2686307E" w14:textId="3B34AD4F" w:rsidR="00944C72" w:rsidRPr="00EC756C" w:rsidRDefault="00944C72" w:rsidP="00236CC0">
            <w:pPr>
              <w:pStyle w:val="ListParagraph"/>
              <w:numPr>
                <w:ilvl w:val="1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کاربر نام کاربری و رمز عبور خود را وارد میکند.</w:t>
            </w:r>
          </w:p>
          <w:p w14:paraId="04FF0CAC" w14:textId="4E75B8FF" w:rsidR="00944C72" w:rsidRPr="00EC756C" w:rsidRDefault="00944C72" w:rsidP="00236CC0">
            <w:pPr>
              <w:pStyle w:val="ListParagraph"/>
              <w:numPr>
                <w:ilvl w:val="1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کاربر ذخیره شدن نام کاربری و رمز عبور خود را تایید و یا رد میکند.</w:t>
            </w:r>
          </w:p>
          <w:p w14:paraId="4795CD1E" w14:textId="6F1BEC86" w:rsidR="00944C72" w:rsidRPr="00EC756C" w:rsidRDefault="00944C72" w:rsidP="009B0D3C">
            <w:pPr>
              <w:pStyle w:val="ListParagraph"/>
              <w:numPr>
                <w:ilvl w:val="1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نام کاربری و رمز عبور و وضعیت ذخیره شدن اطلاعات به سیستم ارسال میشود.</w:t>
            </w:r>
          </w:p>
          <w:p w14:paraId="58EADF4C" w14:textId="4F839FA3" w:rsidR="00944C72" w:rsidRPr="00EC756C" w:rsidRDefault="00944C72" w:rsidP="00601B55">
            <w:pPr>
              <w:pStyle w:val="ListParagraph"/>
              <w:numPr>
                <w:ilvl w:val="2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 xml:space="preserve">اگر نام کاربری در سیستم موجود نباشد: </w:t>
            </w:r>
          </w:p>
          <w:p w14:paraId="458559ED" w14:textId="70DE277F" w:rsidR="00944C72" w:rsidRPr="00EC756C" w:rsidRDefault="00A64BCD" w:rsidP="00601B55">
            <w:pPr>
              <w:pStyle w:val="ListParagraph"/>
              <w:numPr>
                <w:ilvl w:val="3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 xml:space="preserve">سیستم به کاربر خطای عدم </w:t>
            </w:r>
            <w:r w:rsidR="00944C72" w:rsidRPr="00EC756C">
              <w:rPr>
                <w:rFonts w:cs="B Nazanin" w:hint="cs"/>
                <w:sz w:val="24"/>
                <w:szCs w:val="24"/>
                <w:rtl/>
              </w:rPr>
              <w:t>وجود نام کاربری را نمایش میدهد.</w:t>
            </w:r>
          </w:p>
          <w:p w14:paraId="165AB0FF" w14:textId="3D84586E" w:rsidR="00944C72" w:rsidRPr="00EC756C" w:rsidRDefault="00944C72" w:rsidP="00601B55">
            <w:pPr>
              <w:pStyle w:val="ListParagraph"/>
              <w:numPr>
                <w:ilvl w:val="2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در غیر اینصورت اگر رمز عبور وارد شده با رمز عبور نام کاربری وارد شده مطابقت نداشته</w:t>
            </w:r>
          </w:p>
          <w:p w14:paraId="3044DACA" w14:textId="70DDFBB7" w:rsidR="00944C72" w:rsidRPr="00EC756C" w:rsidRDefault="00944C72" w:rsidP="00601B55">
            <w:pPr>
              <w:pStyle w:val="ListParagraph"/>
              <w:spacing w:line="276" w:lineRule="auto"/>
              <w:ind w:left="122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 xml:space="preserve">باشد:               </w:t>
            </w:r>
          </w:p>
          <w:p w14:paraId="5C8A3B0B" w14:textId="3C852667" w:rsidR="00944C72" w:rsidRPr="00EC756C" w:rsidRDefault="00944C72" w:rsidP="00601B55">
            <w:pPr>
              <w:pStyle w:val="ListParagraph"/>
              <w:numPr>
                <w:ilvl w:val="3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سیستم به کاربر خطای عدم تطابق رمز عبور با نام کاربری را نمایش می دهد.</w:t>
            </w:r>
          </w:p>
          <w:p w14:paraId="38B00A88" w14:textId="006B839E" w:rsidR="00B24B8E" w:rsidRPr="00EC756C" w:rsidRDefault="006D274F" w:rsidP="00B24B8E">
            <w:pPr>
              <w:pStyle w:val="ListParagraph"/>
              <w:numPr>
                <w:ilvl w:val="3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سیستم مورد کاربرد</w:t>
            </w:r>
            <w:r w:rsidRPr="00EC756C">
              <w:rPr>
                <w:rFonts w:cs="B Nazanin"/>
                <w:sz w:val="24"/>
                <w:szCs w:val="24"/>
              </w:rPr>
              <w:t xml:space="preserve"> &gt;&gt;</w:t>
            </w:r>
            <w:r w:rsidRPr="00EC756C">
              <w:rPr>
                <w:rFonts w:cs="B Nazanin" w:hint="cs"/>
                <w:sz w:val="24"/>
                <w:szCs w:val="24"/>
                <w:rtl/>
              </w:rPr>
              <w:t xml:space="preserve"> مسدود کردن </w:t>
            </w:r>
            <w:r w:rsidRPr="00EC756C">
              <w:rPr>
                <w:rFonts w:cs="B Nazanin"/>
                <w:sz w:val="24"/>
                <w:szCs w:val="24"/>
              </w:rPr>
              <w:t>&lt;&lt;</w:t>
            </w:r>
            <w:r w:rsidRPr="00EC756C">
              <w:rPr>
                <w:rFonts w:cs="B Nazanin" w:hint="cs"/>
                <w:sz w:val="24"/>
                <w:szCs w:val="24"/>
                <w:rtl/>
              </w:rPr>
              <w:t xml:space="preserve"> را فراخوانی میکند.</w:t>
            </w:r>
          </w:p>
          <w:p w14:paraId="5181F7FE" w14:textId="7F84DFB6" w:rsidR="00944C72" w:rsidRPr="00EC756C" w:rsidRDefault="00944C72" w:rsidP="00601B55">
            <w:pPr>
              <w:pStyle w:val="ListParagraph"/>
              <w:numPr>
                <w:ilvl w:val="2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در غیر اینصورت:</w:t>
            </w:r>
          </w:p>
          <w:p w14:paraId="27873BAF" w14:textId="5E1885F0" w:rsidR="00324930" w:rsidRPr="00EC756C" w:rsidRDefault="00324930" w:rsidP="00601B55">
            <w:pPr>
              <w:pStyle w:val="ListParagraph"/>
              <w:numPr>
                <w:ilvl w:val="2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 xml:space="preserve">سیستم نتایج اطلاعات مربوط به مسدودیت را از مورد کاربرد </w:t>
            </w:r>
            <w:r w:rsidRPr="00EC756C">
              <w:rPr>
                <w:rFonts w:cs="B Nazanin"/>
                <w:sz w:val="24"/>
                <w:szCs w:val="24"/>
              </w:rPr>
              <w:t>&gt;&gt;</w:t>
            </w:r>
            <w:r w:rsidRPr="00EC756C">
              <w:rPr>
                <w:rFonts w:cs="B Nazanin" w:hint="cs"/>
                <w:sz w:val="24"/>
                <w:szCs w:val="24"/>
                <w:rtl/>
              </w:rPr>
              <w:t xml:space="preserve"> مسدود کردن</w:t>
            </w:r>
            <w:r w:rsidRPr="00EC756C">
              <w:rPr>
                <w:rFonts w:cs="B Nazanin"/>
                <w:sz w:val="24"/>
                <w:szCs w:val="24"/>
              </w:rPr>
              <w:t>&lt;&lt;</w:t>
            </w:r>
            <w:r w:rsidRPr="00EC756C">
              <w:rPr>
                <w:rFonts w:cs="B Nazanin" w:hint="cs"/>
                <w:sz w:val="24"/>
                <w:szCs w:val="24"/>
                <w:rtl/>
              </w:rPr>
              <w:t xml:space="preserve"> دریافت میکند.</w:t>
            </w:r>
          </w:p>
          <w:p w14:paraId="02139DB3" w14:textId="2D9469A9" w:rsidR="00944C72" w:rsidRPr="00EC756C" w:rsidRDefault="00944C72" w:rsidP="00601B55">
            <w:pPr>
              <w:pStyle w:val="ListParagraph"/>
              <w:numPr>
                <w:ilvl w:val="3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اگر کاربرد مسدود نشده باشد:</w:t>
            </w:r>
          </w:p>
          <w:p w14:paraId="31A64F8A" w14:textId="0C502F7F" w:rsidR="00601B55" w:rsidRPr="00EC756C" w:rsidRDefault="00601B55" w:rsidP="00601B55">
            <w:pPr>
              <w:pStyle w:val="ListParagraph"/>
              <w:numPr>
                <w:ilvl w:val="4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اگر تعداد دستگاه های ورودی کاربر به حد مجاز رسیده باشد:</w:t>
            </w:r>
          </w:p>
          <w:p w14:paraId="7B3AC1F2" w14:textId="581D6B7F" w:rsidR="00601B55" w:rsidRPr="00EC756C" w:rsidRDefault="001F1F50" w:rsidP="00601B55">
            <w:pPr>
              <w:pStyle w:val="ListParagraph"/>
              <w:numPr>
                <w:ilvl w:val="5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سیس</w:t>
            </w:r>
            <w:r w:rsidR="00601B55" w:rsidRPr="00EC756C">
              <w:rPr>
                <w:rFonts w:cs="B Nazanin" w:hint="cs"/>
                <w:sz w:val="24"/>
                <w:szCs w:val="24"/>
                <w:rtl/>
              </w:rPr>
              <w:t>تم به کاربر خطای تکمیل تعداد دستگاه های ورودی را نمایش میدهد</w:t>
            </w:r>
          </w:p>
          <w:p w14:paraId="15E14750" w14:textId="1684BAAF" w:rsidR="00601B55" w:rsidRPr="004D7E8C" w:rsidRDefault="00601B55" w:rsidP="00601B55">
            <w:pPr>
              <w:pStyle w:val="ListParagraph"/>
              <w:numPr>
                <w:ilvl w:val="5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FF0000"/>
                <w:sz w:val="24"/>
                <w:szCs w:val="24"/>
              </w:rPr>
            </w:pPr>
            <w:r w:rsidRPr="004D7E8C">
              <w:rPr>
                <w:rFonts w:cs="B Nazanin" w:hint="cs"/>
                <w:color w:val="FF0000"/>
                <w:sz w:val="24"/>
                <w:szCs w:val="24"/>
                <w:rtl/>
              </w:rPr>
              <w:t>اگر کاربر درخواست حذف دستگاه های ورودی را داشت:</w:t>
            </w:r>
          </w:p>
          <w:p w14:paraId="7CFA8D5C" w14:textId="2C77EB3F" w:rsidR="00601B55" w:rsidRPr="004D7E8C" w:rsidRDefault="00601B55" w:rsidP="00601B55">
            <w:pPr>
              <w:pStyle w:val="ListParagraph"/>
              <w:numPr>
                <w:ilvl w:val="6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FF0000"/>
                <w:sz w:val="24"/>
                <w:szCs w:val="24"/>
              </w:rPr>
            </w:pPr>
            <w:r w:rsidRPr="004D7E8C">
              <w:rPr>
                <w:rFonts w:cs="B Nazanin" w:hint="cs"/>
                <w:color w:val="FF0000"/>
                <w:sz w:val="24"/>
                <w:szCs w:val="24"/>
                <w:rtl/>
              </w:rPr>
              <w:t>خط ۵ مورد کاربرد فراخوانی میشود</w:t>
            </w:r>
          </w:p>
          <w:p w14:paraId="0F88AD40" w14:textId="2A839A1B" w:rsidR="00601B55" w:rsidRPr="00EC756C" w:rsidRDefault="00601B55" w:rsidP="00601B55">
            <w:pPr>
              <w:pStyle w:val="ListParagraph"/>
              <w:numPr>
                <w:ilvl w:val="4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در غیر اینصورت</w:t>
            </w:r>
          </w:p>
          <w:p w14:paraId="45958803" w14:textId="3054EC8B" w:rsidR="00944C72" w:rsidRPr="00EC756C" w:rsidRDefault="00944C72" w:rsidP="00601B55">
            <w:pPr>
              <w:pStyle w:val="ListParagraph"/>
              <w:numPr>
                <w:ilvl w:val="5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سیستم به کاربر پیام خوش آمدگویی را نمایش میدهد.</w:t>
            </w:r>
          </w:p>
          <w:p w14:paraId="148FA679" w14:textId="2F4F205F" w:rsidR="00944C72" w:rsidRPr="00EC756C" w:rsidRDefault="00944C72" w:rsidP="00601B55">
            <w:pPr>
              <w:pStyle w:val="ListParagraph"/>
              <w:numPr>
                <w:ilvl w:val="5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 xml:space="preserve">سیستم اطلاعات ورود کاربر را ذخیره میکند </w:t>
            </w:r>
          </w:p>
          <w:p w14:paraId="65F23018" w14:textId="732067EB" w:rsidR="00944C72" w:rsidRPr="00EC756C" w:rsidRDefault="00944C72" w:rsidP="00601B55">
            <w:pPr>
              <w:pStyle w:val="ListParagraph"/>
              <w:numPr>
                <w:ilvl w:val="5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اگر کاربر ذخیره کردن نام کاربری و پسوورد را انتخاب کرده باشد:</w:t>
            </w:r>
          </w:p>
          <w:p w14:paraId="172BF525" w14:textId="07F3B716" w:rsidR="00944C72" w:rsidRPr="00EC756C" w:rsidRDefault="00A64BCD" w:rsidP="00840B6E">
            <w:pPr>
              <w:pStyle w:val="ListParagraph"/>
              <w:numPr>
                <w:ilvl w:val="6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lastRenderedPageBreak/>
              <w:t>نام کاربری و رمز عبور</w:t>
            </w:r>
            <w:r w:rsidR="00944C72" w:rsidRPr="00EC756C">
              <w:rPr>
                <w:rFonts w:cs="B Nazanin" w:hint="cs"/>
                <w:sz w:val="24"/>
                <w:szCs w:val="24"/>
                <w:rtl/>
              </w:rPr>
              <w:t xml:space="preserve"> در </w:t>
            </w:r>
            <w:r w:rsidR="00840B6E" w:rsidRPr="00EC756C">
              <w:rPr>
                <w:rFonts w:cs="B Nazanin" w:hint="cs"/>
                <w:sz w:val="24"/>
                <w:szCs w:val="24"/>
                <w:rtl/>
              </w:rPr>
              <w:t>دستگاه</w:t>
            </w:r>
            <w:r w:rsidR="00944C72" w:rsidRPr="00EC756C">
              <w:rPr>
                <w:rFonts w:cs="B Nazanin" w:hint="cs"/>
                <w:sz w:val="24"/>
                <w:szCs w:val="24"/>
                <w:rtl/>
              </w:rPr>
              <w:t xml:space="preserve"> کاربر ذخیره می شود.</w:t>
            </w:r>
          </w:p>
          <w:p w14:paraId="208071F5" w14:textId="761DA401" w:rsidR="00944C72" w:rsidRPr="00EC756C" w:rsidRDefault="00944C72" w:rsidP="00601B55">
            <w:pPr>
              <w:pStyle w:val="ListParagraph"/>
              <w:numPr>
                <w:ilvl w:val="3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در غیر اینصورت :</w:t>
            </w:r>
          </w:p>
          <w:p w14:paraId="7AA0882F" w14:textId="58868720" w:rsidR="00944C72" w:rsidRPr="00EC756C" w:rsidRDefault="00944C72" w:rsidP="00601B55">
            <w:pPr>
              <w:pStyle w:val="ListParagraph"/>
              <w:numPr>
                <w:ilvl w:val="5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سیستم به کاربر زمان باقیمانده از مسدودیت را نشان می دهد.</w:t>
            </w:r>
          </w:p>
          <w:p w14:paraId="09A181B3" w14:textId="6FF51D30" w:rsidR="00A01EE7" w:rsidRPr="00EC756C" w:rsidRDefault="00A01EE7" w:rsidP="00601B55">
            <w:pPr>
              <w:pStyle w:val="ListParagraph"/>
              <w:numPr>
                <w:ilvl w:val="5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سیستم به کاربر دلیل مسدودیت را نمایش میدهد</w:t>
            </w:r>
          </w:p>
          <w:p w14:paraId="7B957E83" w14:textId="63E1174E" w:rsidR="00944C72" w:rsidRPr="00EC756C" w:rsidRDefault="00944C72" w:rsidP="00236CC0">
            <w:pPr>
              <w:pStyle w:val="ListParagraph"/>
              <w:numPr>
                <w:ilvl w:val="0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اگر کاربر درخواست خروج داشته باشد:</w:t>
            </w:r>
          </w:p>
          <w:p w14:paraId="31236924" w14:textId="6D38D4FF" w:rsidR="00944C72" w:rsidRPr="00E313A6" w:rsidRDefault="00006EAB" w:rsidP="00236CC0">
            <w:pPr>
              <w:pStyle w:val="ListParagraph"/>
              <w:numPr>
                <w:ilvl w:val="1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313A6">
              <w:rPr>
                <w:rFonts w:cs="B Nazanin" w:hint="cs"/>
                <w:sz w:val="24"/>
                <w:szCs w:val="24"/>
                <w:rtl/>
              </w:rPr>
              <w:t xml:space="preserve">کاربر درخواست خروج را به سیستم </w:t>
            </w:r>
            <w:r w:rsidR="00944C72" w:rsidRPr="00E313A6">
              <w:rPr>
                <w:rFonts w:cs="B Nazanin" w:hint="cs"/>
                <w:sz w:val="24"/>
                <w:szCs w:val="24"/>
                <w:rtl/>
              </w:rPr>
              <w:t>ارسال میکند.</w:t>
            </w:r>
          </w:p>
          <w:p w14:paraId="3685662A" w14:textId="7BB1DA73" w:rsidR="00944C72" w:rsidRPr="00E313A6" w:rsidRDefault="00944C72" w:rsidP="00236CC0">
            <w:pPr>
              <w:pStyle w:val="ListParagraph"/>
              <w:numPr>
                <w:ilvl w:val="1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313A6">
              <w:rPr>
                <w:rFonts w:cs="B Nazanin" w:hint="cs"/>
                <w:sz w:val="24"/>
                <w:szCs w:val="24"/>
                <w:rtl/>
              </w:rPr>
              <w:t xml:space="preserve">سیستم </w:t>
            </w:r>
            <w:r w:rsidR="00006EAB" w:rsidRPr="00E313A6">
              <w:rPr>
                <w:rFonts w:cs="B Nazanin" w:hint="cs"/>
                <w:sz w:val="24"/>
                <w:szCs w:val="24"/>
                <w:rtl/>
              </w:rPr>
              <w:t>یوزرنیم و پسوورد</w:t>
            </w:r>
            <w:r w:rsidRPr="00E313A6">
              <w:rPr>
                <w:rFonts w:cs="B Nazanin" w:hint="cs"/>
                <w:sz w:val="24"/>
                <w:szCs w:val="24"/>
                <w:rtl/>
              </w:rPr>
              <w:t xml:space="preserve"> ذخیره شده در گوشی کاربر را پاک میکند.</w:t>
            </w:r>
          </w:p>
          <w:p w14:paraId="0F1347FB" w14:textId="6DD739A0" w:rsidR="001F1F50" w:rsidRPr="00E313A6" w:rsidRDefault="001F1F50" w:rsidP="001F1F50">
            <w:pPr>
              <w:pStyle w:val="ListParagraph"/>
              <w:numPr>
                <w:ilvl w:val="1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313A6">
              <w:rPr>
                <w:rFonts w:cs="B Nazanin" w:hint="cs"/>
                <w:sz w:val="24"/>
                <w:szCs w:val="24"/>
                <w:rtl/>
              </w:rPr>
              <w:t>سیستم گوشی کاربر را از لیست گوشی های وارد شده با اکانت حذف میکند</w:t>
            </w:r>
          </w:p>
          <w:p w14:paraId="74CAAF79" w14:textId="42EF9215" w:rsidR="00324930" w:rsidRPr="00E313A6" w:rsidRDefault="00324930" w:rsidP="001F1F50">
            <w:pPr>
              <w:pStyle w:val="ListParagraph"/>
              <w:numPr>
                <w:ilvl w:val="1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313A6">
              <w:rPr>
                <w:rFonts w:cs="B Nazanin" w:hint="cs"/>
                <w:sz w:val="24"/>
                <w:szCs w:val="24"/>
                <w:rtl/>
              </w:rPr>
              <w:t>سیستم تعداد دستگاه های ورودی با حساب کاربری را کاهش میدهد</w:t>
            </w:r>
          </w:p>
          <w:p w14:paraId="2EE9E81B" w14:textId="61D1F526" w:rsidR="00944C72" w:rsidRPr="00E313A6" w:rsidRDefault="00944C72" w:rsidP="00236CC0">
            <w:pPr>
              <w:pStyle w:val="ListParagraph"/>
              <w:numPr>
                <w:ilvl w:val="0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313A6">
              <w:rPr>
                <w:rFonts w:cs="B Nazanin" w:hint="cs"/>
                <w:sz w:val="24"/>
                <w:szCs w:val="24"/>
                <w:rtl/>
              </w:rPr>
              <w:t>اگر کاربر در خواست ثبت نام داشته باشد:</w:t>
            </w:r>
          </w:p>
          <w:p w14:paraId="5E7A2D45" w14:textId="6C0DCA5D" w:rsidR="00944C72" w:rsidRPr="00E313A6" w:rsidRDefault="00006EAB" w:rsidP="001F1F50">
            <w:pPr>
              <w:pStyle w:val="ListParagraph"/>
              <w:numPr>
                <w:ilvl w:val="1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313A6">
              <w:rPr>
                <w:rFonts w:cs="B Nazanin" w:hint="cs"/>
                <w:sz w:val="24"/>
                <w:szCs w:val="24"/>
                <w:rtl/>
              </w:rPr>
              <w:t xml:space="preserve">سیستم </w:t>
            </w:r>
            <w:r w:rsidR="001F1F50" w:rsidRPr="00E313A6">
              <w:rPr>
                <w:rFonts w:cs="B Nazanin" w:hint="cs"/>
                <w:sz w:val="24"/>
                <w:szCs w:val="24"/>
                <w:rtl/>
              </w:rPr>
              <w:t xml:space="preserve">با استفاده از </w:t>
            </w:r>
            <w:r w:rsidRPr="00E313A6">
              <w:rPr>
                <w:rFonts w:cs="B Nazanin" w:hint="cs"/>
                <w:sz w:val="24"/>
                <w:szCs w:val="24"/>
                <w:rtl/>
              </w:rPr>
              <w:t xml:space="preserve">مورد کاربرد </w:t>
            </w:r>
            <w:r w:rsidRPr="00E313A6">
              <w:rPr>
                <w:rFonts w:cs="B Nazanin"/>
                <w:sz w:val="24"/>
                <w:szCs w:val="24"/>
              </w:rPr>
              <w:t>&gt;&gt;</w:t>
            </w:r>
            <w:r w:rsidRPr="00E313A6">
              <w:rPr>
                <w:rFonts w:cs="B Nazanin" w:hint="cs"/>
                <w:sz w:val="24"/>
                <w:szCs w:val="24"/>
                <w:rtl/>
              </w:rPr>
              <w:t>ثبت نام</w:t>
            </w:r>
            <w:r w:rsidRPr="00E313A6">
              <w:rPr>
                <w:rFonts w:cs="B Nazanin"/>
                <w:sz w:val="24"/>
                <w:szCs w:val="24"/>
              </w:rPr>
              <w:t>&lt;&lt;</w:t>
            </w:r>
            <w:r w:rsidRPr="00E313A6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1F1F50" w:rsidRPr="00E313A6">
              <w:rPr>
                <w:rFonts w:cs="B Nazanin" w:hint="cs"/>
                <w:sz w:val="24"/>
                <w:szCs w:val="24"/>
                <w:rtl/>
              </w:rPr>
              <w:t>کاربر را ثبت نام میکند.</w:t>
            </w:r>
          </w:p>
          <w:p w14:paraId="10EA41E9" w14:textId="681933A4" w:rsidR="00006EAB" w:rsidRPr="00E313A6" w:rsidRDefault="00006EAB" w:rsidP="00236CC0">
            <w:pPr>
              <w:pStyle w:val="ListParagraph"/>
              <w:numPr>
                <w:ilvl w:val="0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313A6">
              <w:rPr>
                <w:rFonts w:cs="B Nazanin" w:hint="cs"/>
                <w:sz w:val="24"/>
                <w:szCs w:val="24"/>
                <w:rtl/>
              </w:rPr>
              <w:t>اگر کاربر</w:t>
            </w:r>
            <w:r w:rsidR="004852D2" w:rsidRPr="00E313A6">
              <w:rPr>
                <w:rFonts w:cs="B Nazanin" w:hint="cs"/>
                <w:sz w:val="24"/>
                <w:szCs w:val="24"/>
                <w:rtl/>
              </w:rPr>
              <w:t xml:space="preserve"> درخواست فراموشی رمز عبور داشته باشد</w:t>
            </w:r>
          </w:p>
          <w:p w14:paraId="29DEFD1C" w14:textId="18325EFB" w:rsidR="001F1F50" w:rsidRPr="00E313A6" w:rsidRDefault="001F1F50" w:rsidP="001F1F50">
            <w:pPr>
              <w:pStyle w:val="ListParagraph"/>
              <w:numPr>
                <w:ilvl w:val="1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313A6">
              <w:rPr>
                <w:rFonts w:cs="B Nazanin" w:hint="cs"/>
                <w:sz w:val="24"/>
                <w:szCs w:val="24"/>
                <w:rtl/>
              </w:rPr>
              <w:t>کاربر یاداوری پسوورد یا استفاده از ایمیل و یا یادآوری پسوورد با استفاده از شماره همراه را انتخاب میکند.</w:t>
            </w:r>
          </w:p>
          <w:p w14:paraId="5E77E55C" w14:textId="01341606" w:rsidR="001F1F50" w:rsidRPr="00EC756C" w:rsidRDefault="001F1F50" w:rsidP="001F1F50">
            <w:pPr>
              <w:pStyle w:val="ListParagraph"/>
              <w:numPr>
                <w:ilvl w:val="1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313A6">
              <w:rPr>
                <w:rFonts w:cs="B Nazanin" w:hint="cs"/>
                <w:sz w:val="24"/>
                <w:szCs w:val="24"/>
                <w:rtl/>
              </w:rPr>
              <w:t xml:space="preserve">اگر کاربر  </w:t>
            </w:r>
            <w:r w:rsidRPr="00EC756C">
              <w:rPr>
                <w:rFonts w:cs="B Nazanin" w:hint="cs"/>
                <w:sz w:val="24"/>
                <w:szCs w:val="24"/>
                <w:rtl/>
              </w:rPr>
              <w:t>یاداوری پسوورد یا استفاده از ایمیل را انتخاب کند:</w:t>
            </w:r>
          </w:p>
          <w:p w14:paraId="620B7C3A" w14:textId="301FF1FE" w:rsidR="004852D2" w:rsidRPr="00EC756C" w:rsidRDefault="00732468" w:rsidP="001F1F50">
            <w:pPr>
              <w:pStyle w:val="ListParagraph"/>
              <w:numPr>
                <w:ilvl w:val="2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کاربر ایمیل خود را وارد میکند.</w:t>
            </w:r>
          </w:p>
          <w:p w14:paraId="48128889" w14:textId="07E1D35F" w:rsidR="00732468" w:rsidRPr="00EC756C" w:rsidRDefault="00732468" w:rsidP="001F1F50">
            <w:pPr>
              <w:pStyle w:val="ListParagraph"/>
              <w:numPr>
                <w:ilvl w:val="2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‌کاربر کد عدم ربات بودن خود را وارد میکند</w:t>
            </w:r>
          </w:p>
          <w:p w14:paraId="72B5DC01" w14:textId="0FC461C4" w:rsidR="00732468" w:rsidRDefault="00732468" w:rsidP="001F1F50">
            <w:pPr>
              <w:pStyle w:val="ListParagraph"/>
              <w:numPr>
                <w:ilvl w:val="2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اگر کد عدم ربات بودن توسط سیستم تایید شود.</w:t>
            </w:r>
          </w:p>
          <w:p w14:paraId="7BE76448" w14:textId="1B99C068" w:rsidR="00E25D50" w:rsidRPr="00E25D50" w:rsidRDefault="00E25D50" w:rsidP="00E25D50">
            <w:pPr>
              <w:pStyle w:val="ListParagraph"/>
              <w:numPr>
                <w:ilvl w:val="3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FF0000"/>
                <w:sz w:val="24"/>
                <w:szCs w:val="24"/>
                <w:rtl/>
              </w:rPr>
            </w:pPr>
            <w:r w:rsidRPr="00E25D50">
              <w:rPr>
                <w:rFonts w:cs="B Nazanin" w:hint="cs"/>
                <w:color w:val="FF0000"/>
                <w:sz w:val="24"/>
                <w:szCs w:val="24"/>
                <w:rtl/>
              </w:rPr>
              <w:t>اگر یوزری با ایمیل وارد شده یافت شود</w:t>
            </w:r>
          </w:p>
          <w:p w14:paraId="3E153C3F" w14:textId="18C0FBB3" w:rsidR="00732468" w:rsidRPr="00EC756C" w:rsidRDefault="00732468" w:rsidP="00E25D50">
            <w:pPr>
              <w:pStyle w:val="ListParagraph"/>
              <w:numPr>
                <w:ilvl w:val="4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سیستم پیام حاوی کد شناسایی را به ایمیل کاربر ارسال میکند</w:t>
            </w:r>
          </w:p>
          <w:p w14:paraId="147F079A" w14:textId="7889D072" w:rsidR="00732468" w:rsidRPr="00EC756C" w:rsidRDefault="00732468" w:rsidP="00E25D50">
            <w:pPr>
              <w:pStyle w:val="ListParagraph"/>
              <w:numPr>
                <w:ilvl w:val="4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rtl/>
              </w:rPr>
              <w:t>اگر</w:t>
            </w:r>
            <w:r w:rsidRPr="00EC756C">
              <w:rPr>
                <w:rFonts w:cs="B Nazanin" w:hint="cs"/>
                <w:sz w:val="24"/>
                <w:szCs w:val="24"/>
                <w:rtl/>
              </w:rPr>
              <w:t xml:space="preserve"> کاربر کد شناسایی درست را وارد کند.</w:t>
            </w:r>
          </w:p>
          <w:p w14:paraId="2343681E" w14:textId="77777777" w:rsidR="00156C00" w:rsidRPr="00EC756C" w:rsidRDefault="00156C00" w:rsidP="00E25D50">
            <w:pPr>
              <w:pStyle w:val="ListParagraph"/>
              <w:numPr>
                <w:ilvl w:val="5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کاربر رمز عبور جدید را وارد میکند</w:t>
            </w:r>
          </w:p>
          <w:p w14:paraId="6BFE1126" w14:textId="77777777" w:rsidR="00156C00" w:rsidRPr="00EC756C" w:rsidRDefault="00156C00" w:rsidP="00E25D50">
            <w:pPr>
              <w:pStyle w:val="ListParagraph"/>
              <w:numPr>
                <w:ilvl w:val="5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سیستم رمز عبور جدید را جایگزین رمز عبور قبلی میکند.</w:t>
            </w:r>
          </w:p>
          <w:p w14:paraId="0CE4DF3C" w14:textId="77777777" w:rsidR="00156C00" w:rsidRPr="00EC756C" w:rsidRDefault="00156C00" w:rsidP="00E25D50">
            <w:pPr>
              <w:pStyle w:val="ListParagraph"/>
              <w:numPr>
                <w:ilvl w:val="5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سیستم پیام حاوی رمز عبور جدید را به ایمیل کاربر ارسال میکند.</w:t>
            </w:r>
          </w:p>
          <w:p w14:paraId="5CD45950" w14:textId="77777777" w:rsidR="00156C00" w:rsidRPr="00EC756C" w:rsidRDefault="00156C00" w:rsidP="00E25D50">
            <w:pPr>
              <w:pStyle w:val="ListParagraph"/>
              <w:numPr>
                <w:ilvl w:val="4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در غیر اینصورت:</w:t>
            </w:r>
          </w:p>
          <w:p w14:paraId="597335B7" w14:textId="77777777" w:rsidR="00156C00" w:rsidRPr="00EC756C" w:rsidRDefault="00156C00" w:rsidP="00E25D50">
            <w:pPr>
              <w:pStyle w:val="ListParagraph"/>
              <w:numPr>
                <w:ilvl w:val="6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 xml:space="preserve">سیسیتم به کاربر خطای رمز را نمایش میدهد.  </w:t>
            </w:r>
          </w:p>
          <w:p w14:paraId="33E09DA6" w14:textId="74771D09" w:rsidR="00156C00" w:rsidRDefault="00156C00" w:rsidP="00E25D50">
            <w:pPr>
              <w:pStyle w:val="ListParagraph"/>
              <w:numPr>
                <w:ilvl w:val="6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سیستم  تعداد تلاش برای ورود غیر مجاز کاربر را یکی افزایش می دهد.</w:t>
            </w:r>
          </w:p>
          <w:p w14:paraId="18A1D882" w14:textId="4CD8A65F" w:rsidR="00E25D50" w:rsidRPr="00E25D50" w:rsidRDefault="00E25D50" w:rsidP="00E25D50">
            <w:pPr>
              <w:pStyle w:val="ListParagraph"/>
              <w:numPr>
                <w:ilvl w:val="3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 w:hint="cs"/>
                <w:color w:val="FF0000"/>
                <w:sz w:val="24"/>
                <w:szCs w:val="24"/>
              </w:rPr>
            </w:pPr>
            <w:r w:rsidRPr="00E25D50">
              <w:rPr>
                <w:rFonts w:cs="B Nazanin" w:hint="cs"/>
                <w:color w:val="FF0000"/>
                <w:sz w:val="24"/>
                <w:szCs w:val="24"/>
                <w:rtl/>
              </w:rPr>
              <w:t>در غیر اینصورت:</w:t>
            </w:r>
          </w:p>
          <w:p w14:paraId="2E7369E6" w14:textId="481C6C62" w:rsidR="00E25D50" w:rsidRPr="00E25D50" w:rsidRDefault="00E25D50" w:rsidP="00E25D50">
            <w:pPr>
              <w:pStyle w:val="ListParagraph"/>
              <w:numPr>
                <w:ilvl w:val="4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FF0000"/>
                <w:sz w:val="24"/>
                <w:szCs w:val="24"/>
                <w:rtl/>
              </w:rPr>
            </w:pPr>
            <w:r w:rsidRPr="00E25D50">
              <w:rPr>
                <w:rFonts w:cs="B Nazanin" w:hint="cs"/>
                <w:color w:val="FF0000"/>
                <w:sz w:val="24"/>
                <w:szCs w:val="24"/>
                <w:rtl/>
              </w:rPr>
              <w:t>سیستم خطای عدم وجود ایمیل را به کاربر نمایش میدهد.</w:t>
            </w:r>
          </w:p>
          <w:p w14:paraId="41D37205" w14:textId="5D2EA4D7" w:rsidR="001F1F50" w:rsidRPr="00EC756C" w:rsidRDefault="001F1F50" w:rsidP="001F1F50">
            <w:pPr>
              <w:pStyle w:val="ListParagraph"/>
              <w:numPr>
                <w:ilvl w:val="1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در غیر اینصورت:</w:t>
            </w:r>
          </w:p>
          <w:p w14:paraId="75DBA6B0" w14:textId="4625178E" w:rsidR="001F1F50" w:rsidRPr="00EC756C" w:rsidRDefault="001F1F50" w:rsidP="001F1F50">
            <w:pPr>
              <w:pStyle w:val="ListParagraph"/>
              <w:numPr>
                <w:ilvl w:val="2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کاربر شماره همراه خود را وارد میکند.</w:t>
            </w:r>
          </w:p>
          <w:p w14:paraId="0696A71A" w14:textId="77777777" w:rsidR="001F1F50" w:rsidRPr="00EC756C" w:rsidRDefault="001F1F50" w:rsidP="001F1F50">
            <w:pPr>
              <w:pStyle w:val="ListParagraph"/>
              <w:numPr>
                <w:ilvl w:val="2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‌کاربر کد عدم ربات بودن خود را وارد میکند</w:t>
            </w:r>
          </w:p>
          <w:p w14:paraId="5C9538FB" w14:textId="50C4FBC0" w:rsidR="001F1F50" w:rsidRDefault="001F1F50" w:rsidP="001F1F50">
            <w:pPr>
              <w:pStyle w:val="ListParagraph"/>
              <w:numPr>
                <w:ilvl w:val="2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اگر کد عدم ربات بودن توسط سیستم تایید شود.</w:t>
            </w:r>
          </w:p>
          <w:p w14:paraId="2FFAD050" w14:textId="562906A9" w:rsidR="00A858E7" w:rsidRPr="00A858E7" w:rsidRDefault="00A858E7" w:rsidP="00A858E7">
            <w:pPr>
              <w:pStyle w:val="ListParagraph"/>
              <w:numPr>
                <w:ilvl w:val="3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FF0000"/>
                <w:sz w:val="24"/>
                <w:szCs w:val="24"/>
                <w:rtl/>
              </w:rPr>
            </w:pPr>
            <w:r w:rsidRPr="00A858E7">
              <w:rPr>
                <w:rFonts w:cs="B Nazanin" w:hint="cs"/>
                <w:color w:val="FF0000"/>
                <w:sz w:val="24"/>
                <w:szCs w:val="24"/>
                <w:rtl/>
              </w:rPr>
              <w:t>اگر شماره تلفن کاربر در سیستم موجود باشد:</w:t>
            </w:r>
          </w:p>
          <w:p w14:paraId="63B7D949" w14:textId="78B18789" w:rsidR="001F1F50" w:rsidRPr="00EC756C" w:rsidRDefault="001F1F50" w:rsidP="00A858E7">
            <w:pPr>
              <w:pStyle w:val="ListParagraph"/>
              <w:numPr>
                <w:ilvl w:val="4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lastRenderedPageBreak/>
              <w:t>سیستم پیام حاوی کد شناسایی را به شماره همراه کاربر ارسال میکند</w:t>
            </w:r>
          </w:p>
          <w:p w14:paraId="1F17B923" w14:textId="77777777" w:rsidR="001F1F50" w:rsidRPr="00EC756C" w:rsidRDefault="001F1F50" w:rsidP="00A858E7">
            <w:pPr>
              <w:pStyle w:val="ListParagraph"/>
              <w:numPr>
                <w:ilvl w:val="4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rtl/>
              </w:rPr>
              <w:t>اگر</w:t>
            </w:r>
            <w:r w:rsidRPr="00EC756C">
              <w:rPr>
                <w:rFonts w:cs="B Nazanin" w:hint="cs"/>
                <w:sz w:val="24"/>
                <w:szCs w:val="24"/>
                <w:rtl/>
              </w:rPr>
              <w:t xml:space="preserve"> کاربر کد شناسایی درست را وارد کند.</w:t>
            </w:r>
          </w:p>
          <w:p w14:paraId="6C26319A" w14:textId="77777777" w:rsidR="001F1F50" w:rsidRPr="00EC756C" w:rsidRDefault="001F1F50" w:rsidP="00A858E7">
            <w:pPr>
              <w:pStyle w:val="ListParagraph"/>
              <w:numPr>
                <w:ilvl w:val="5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کاربر رمز عبور جدید را وارد میکند</w:t>
            </w:r>
          </w:p>
          <w:p w14:paraId="1049E280" w14:textId="77777777" w:rsidR="001F1F50" w:rsidRPr="00EC756C" w:rsidRDefault="001F1F50" w:rsidP="00A858E7">
            <w:pPr>
              <w:pStyle w:val="ListParagraph"/>
              <w:numPr>
                <w:ilvl w:val="5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سیستم رمز عبور جدید را جایگزین رمز عبور قبلی میکند.</w:t>
            </w:r>
          </w:p>
          <w:p w14:paraId="0D7AA492" w14:textId="4CCAE8CB" w:rsidR="00C1394F" w:rsidRPr="00EC756C" w:rsidRDefault="001F1F50" w:rsidP="00A858E7">
            <w:pPr>
              <w:pStyle w:val="ListParagraph"/>
              <w:numPr>
                <w:ilvl w:val="5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سیستم پیام حاوی رمز عبور جدی</w:t>
            </w:r>
            <w:r w:rsidR="00C1394F" w:rsidRPr="00EC756C">
              <w:rPr>
                <w:rFonts w:cs="B Nazanin" w:hint="cs"/>
                <w:sz w:val="24"/>
                <w:szCs w:val="24"/>
                <w:rtl/>
              </w:rPr>
              <w:t xml:space="preserve">د را به </w:t>
            </w:r>
            <w:r w:rsidR="00B24B8E" w:rsidRPr="00EC756C">
              <w:rPr>
                <w:rFonts w:cs="B Nazanin" w:hint="cs"/>
                <w:sz w:val="24"/>
                <w:szCs w:val="24"/>
                <w:rtl/>
              </w:rPr>
              <w:t>شماره همراه</w:t>
            </w:r>
            <w:r w:rsidR="00C1394F" w:rsidRPr="00EC756C">
              <w:rPr>
                <w:rFonts w:cs="B Nazanin" w:hint="cs"/>
                <w:sz w:val="24"/>
                <w:szCs w:val="24"/>
                <w:rtl/>
              </w:rPr>
              <w:t xml:space="preserve"> کاربر ارسال میکند.</w:t>
            </w:r>
          </w:p>
          <w:p w14:paraId="5A045C17" w14:textId="1F2E5B64" w:rsidR="00C1394F" w:rsidRPr="00EC756C" w:rsidRDefault="001F1F50" w:rsidP="00A858E7">
            <w:pPr>
              <w:pStyle w:val="ListParagraph"/>
              <w:numPr>
                <w:ilvl w:val="4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در غیر اینصورت</w:t>
            </w:r>
          </w:p>
          <w:p w14:paraId="40EC61E2" w14:textId="77777777" w:rsidR="00156C00" w:rsidRPr="00EC756C" w:rsidRDefault="001F1F50" w:rsidP="00A858E7">
            <w:pPr>
              <w:pStyle w:val="ListParagraph"/>
              <w:numPr>
                <w:ilvl w:val="5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 xml:space="preserve">سیستم مورد کاربرد </w:t>
            </w:r>
            <w:r w:rsidRPr="00EC756C">
              <w:rPr>
                <w:rFonts w:cs="B Nazanin"/>
                <w:sz w:val="24"/>
                <w:szCs w:val="24"/>
              </w:rPr>
              <w:t>&gt;&gt;</w:t>
            </w:r>
            <w:r w:rsidRPr="00EC756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EC756C">
              <w:rPr>
                <w:rFonts w:cs="B Nazanin" w:hint="cs"/>
                <w:b/>
                <w:bCs/>
                <w:sz w:val="24"/>
                <w:szCs w:val="24"/>
                <w:rtl/>
              </w:rPr>
              <w:t>مسدود کردن</w:t>
            </w:r>
            <w:r w:rsidRPr="00EC756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EC756C">
              <w:rPr>
                <w:rFonts w:cs="B Nazanin"/>
                <w:sz w:val="24"/>
                <w:szCs w:val="24"/>
              </w:rPr>
              <w:t>&lt;&lt;</w:t>
            </w:r>
            <w:r w:rsidRPr="00EC756C">
              <w:rPr>
                <w:rFonts w:cs="B Nazanin" w:hint="cs"/>
                <w:sz w:val="24"/>
                <w:szCs w:val="24"/>
                <w:rtl/>
              </w:rPr>
              <w:t xml:space="preserve"> را فراخوانی میکند </w:t>
            </w:r>
          </w:p>
          <w:p w14:paraId="0E1D4943" w14:textId="77777777" w:rsidR="00A858E7" w:rsidRDefault="00156C00" w:rsidP="00A858E7">
            <w:pPr>
              <w:pStyle w:val="ListParagraph"/>
              <w:numPr>
                <w:ilvl w:val="5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سی</w:t>
            </w:r>
            <w:bookmarkStart w:id="0" w:name="_GoBack"/>
            <w:bookmarkEnd w:id="0"/>
            <w:r w:rsidRPr="00EC756C">
              <w:rPr>
                <w:rFonts w:cs="B Nazanin" w:hint="cs"/>
                <w:sz w:val="24"/>
                <w:szCs w:val="24"/>
                <w:rtl/>
              </w:rPr>
              <w:t>سیتم به کاربر خطای رمز را نمایش میدهد.</w:t>
            </w:r>
            <w:r w:rsidR="001F1F50" w:rsidRPr="00EC756C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  <w:p w14:paraId="65ADBECF" w14:textId="77777777" w:rsidR="00A858E7" w:rsidRPr="00A858E7" w:rsidRDefault="00A858E7" w:rsidP="00A858E7">
            <w:pPr>
              <w:pStyle w:val="ListParagraph"/>
              <w:numPr>
                <w:ilvl w:val="2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 w:hint="cs"/>
                <w:color w:val="FF0000"/>
                <w:sz w:val="24"/>
                <w:szCs w:val="24"/>
              </w:rPr>
            </w:pPr>
            <w:r w:rsidRPr="00A858E7">
              <w:rPr>
                <w:rFonts w:cs="B Nazanin" w:hint="cs"/>
                <w:color w:val="FF0000"/>
                <w:sz w:val="24"/>
                <w:szCs w:val="24"/>
                <w:rtl/>
              </w:rPr>
              <w:t>در غیر اینصورت:</w:t>
            </w:r>
          </w:p>
          <w:p w14:paraId="6896DD90" w14:textId="066CF6DC" w:rsidR="001F1F50" w:rsidRPr="00A858E7" w:rsidRDefault="00A858E7" w:rsidP="00A858E7">
            <w:pPr>
              <w:pStyle w:val="ListParagraph"/>
              <w:numPr>
                <w:ilvl w:val="3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FF0000"/>
                <w:sz w:val="24"/>
                <w:szCs w:val="24"/>
              </w:rPr>
            </w:pPr>
            <w:r w:rsidRPr="00A858E7">
              <w:rPr>
                <w:rFonts w:cs="B Nazanin" w:hint="cs"/>
                <w:color w:val="FF0000"/>
                <w:sz w:val="24"/>
                <w:szCs w:val="24"/>
                <w:rtl/>
              </w:rPr>
              <w:t>سیستم به کاربر خطای عدم وجود شماره تلفن را نمایش میدهد.</w:t>
            </w:r>
            <w:r w:rsidR="001F1F50" w:rsidRPr="00A858E7">
              <w:rPr>
                <w:rFonts w:cs="B Nazanin" w:hint="cs"/>
                <w:color w:val="FF0000"/>
                <w:sz w:val="24"/>
                <w:szCs w:val="24"/>
                <w:rtl/>
              </w:rPr>
              <w:t xml:space="preserve"> </w:t>
            </w:r>
          </w:p>
          <w:p w14:paraId="5A695BB9" w14:textId="228B2C76" w:rsidR="00B24B8E" w:rsidRPr="00EC756C" w:rsidRDefault="004D7E8C" w:rsidP="00B24B8E">
            <w:pPr>
              <w:pStyle w:val="ListParagraph"/>
              <w:numPr>
                <w:ilvl w:val="1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4D7E8C">
              <w:rPr>
                <w:rFonts w:cs="B Nazanin"/>
                <w:color w:val="FF0000"/>
                <w:sz w:val="24"/>
                <w:szCs w:val="24"/>
              </w:rPr>
              <w:t>------------</w:t>
            </w:r>
          </w:p>
        </w:tc>
      </w:tr>
      <w:tr w:rsidR="00944C72" w:rsidRPr="00EC756C" w14:paraId="38BF4AF8" w14:textId="16F0AC8A" w:rsidTr="00944C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</w:tcPr>
          <w:p w14:paraId="3D0D0D2D" w14:textId="4CCAEE52" w:rsidR="00944C72" w:rsidRPr="00EC756C" w:rsidRDefault="00944C72" w:rsidP="00052323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lastRenderedPageBreak/>
              <w:t>پایان :</w:t>
            </w:r>
          </w:p>
        </w:tc>
        <w:tc>
          <w:tcPr>
            <w:tcW w:w="8901" w:type="dxa"/>
          </w:tcPr>
          <w:p w14:paraId="5CEFE0C1" w14:textId="77777777" w:rsidR="00944C72" w:rsidRPr="00EC756C" w:rsidRDefault="00944C72" w:rsidP="000523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خروج عادی : با پایان یافتن مورد کاربر</w:t>
            </w:r>
          </w:p>
          <w:p w14:paraId="798E3ED3" w14:textId="77777777" w:rsidR="00944C72" w:rsidRPr="00EC756C" w:rsidRDefault="00944C72" w:rsidP="000523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انصراف: لغو درخواست خروج از برنامه</w:t>
            </w:r>
          </w:p>
          <w:p w14:paraId="2A17E5ED" w14:textId="610D2860" w:rsidR="00944C72" w:rsidRPr="00EC756C" w:rsidRDefault="00944C72" w:rsidP="000523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قطعی سیستم : در صورت قطع شدن سیستم</w:t>
            </w:r>
          </w:p>
        </w:tc>
      </w:tr>
      <w:tr w:rsidR="00944C72" w:rsidRPr="00EC756C" w14:paraId="060A1343" w14:textId="71DC8CFC" w:rsidTr="00944C72">
        <w:trPr>
          <w:trHeight w:val="8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</w:tcPr>
          <w:p w14:paraId="022950B6" w14:textId="5EB71952" w:rsidR="00944C72" w:rsidRPr="00EC756C" w:rsidRDefault="00944C72" w:rsidP="00052323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پس شرط ها :</w:t>
            </w:r>
          </w:p>
        </w:tc>
        <w:tc>
          <w:tcPr>
            <w:tcW w:w="8901" w:type="dxa"/>
          </w:tcPr>
          <w:p w14:paraId="50D2D14D" w14:textId="77777777" w:rsidR="00944C72" w:rsidRPr="00EC756C" w:rsidRDefault="00944C72" w:rsidP="000523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خروج عادی : تغییرات ذخیره میشوند .</w:t>
            </w:r>
          </w:p>
          <w:p w14:paraId="42B45C6D" w14:textId="2C75D0EE" w:rsidR="00944C72" w:rsidRPr="00EC756C" w:rsidRDefault="00944C72" w:rsidP="0022394E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 xml:space="preserve">قطعی سیستم : </w:t>
            </w:r>
            <w:r w:rsidR="0022394E" w:rsidRPr="00EC756C">
              <w:rPr>
                <w:rFonts w:cs="B Nazanin" w:hint="cs"/>
                <w:sz w:val="24"/>
                <w:szCs w:val="24"/>
                <w:rtl/>
              </w:rPr>
              <w:t>اطلاعات ذخیره نمیشوند</w:t>
            </w:r>
          </w:p>
          <w:p w14:paraId="3519A239" w14:textId="12C220A0" w:rsidR="00944C72" w:rsidRPr="00EC756C" w:rsidRDefault="00944C72" w:rsidP="00052323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 xml:space="preserve">انصراف : </w:t>
            </w:r>
            <w:r w:rsidR="0022394E" w:rsidRPr="00EC756C">
              <w:rPr>
                <w:rFonts w:cs="B Nazanin" w:hint="cs"/>
                <w:sz w:val="24"/>
                <w:szCs w:val="24"/>
                <w:rtl/>
              </w:rPr>
              <w:t xml:space="preserve"> اطلاعات ذخیره نمیشوند</w:t>
            </w:r>
          </w:p>
        </w:tc>
      </w:tr>
      <w:tr w:rsidR="00944C72" w:rsidRPr="00EC756C" w14:paraId="010CB204" w14:textId="33713628" w:rsidTr="00944C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6" w:type="dxa"/>
          </w:tcPr>
          <w:p w14:paraId="2EAEC01C" w14:textId="63878970" w:rsidR="00944C72" w:rsidRPr="00EC756C" w:rsidRDefault="00944C72" w:rsidP="00052323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جریان جایگزین :</w:t>
            </w:r>
          </w:p>
        </w:tc>
        <w:tc>
          <w:tcPr>
            <w:tcW w:w="8901" w:type="dxa"/>
          </w:tcPr>
          <w:p w14:paraId="19376105" w14:textId="74E3AD3C" w:rsidR="00944C72" w:rsidRPr="00EC756C" w:rsidRDefault="00944C72" w:rsidP="00052323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C756C">
              <w:rPr>
                <w:rFonts w:cs="B Nazanin" w:hint="cs"/>
                <w:sz w:val="24"/>
                <w:szCs w:val="24"/>
                <w:rtl/>
              </w:rPr>
              <w:t>ندارد</w:t>
            </w:r>
          </w:p>
        </w:tc>
      </w:tr>
    </w:tbl>
    <w:p w14:paraId="44F9247A" w14:textId="77777777" w:rsidR="006A3A2A" w:rsidRPr="00EC756C" w:rsidRDefault="006A3A2A" w:rsidP="00052323">
      <w:pPr>
        <w:spacing w:line="276" w:lineRule="auto"/>
        <w:rPr>
          <w:rFonts w:cs="B Nazanin"/>
          <w:sz w:val="24"/>
          <w:szCs w:val="24"/>
        </w:rPr>
      </w:pPr>
    </w:p>
    <w:p w14:paraId="30813F9A" w14:textId="77777777" w:rsidR="00D471A7" w:rsidRPr="00EC756C" w:rsidRDefault="00D471A7" w:rsidP="00052323">
      <w:pPr>
        <w:spacing w:line="276" w:lineRule="auto"/>
        <w:rPr>
          <w:rFonts w:cs="B Nazanin"/>
          <w:sz w:val="24"/>
          <w:szCs w:val="24"/>
          <w:rtl/>
        </w:rPr>
      </w:pPr>
    </w:p>
    <w:p w14:paraId="6971C9BD" w14:textId="77777777" w:rsidR="00F5096A" w:rsidRPr="00EC756C" w:rsidRDefault="00F5096A" w:rsidP="00052323">
      <w:pPr>
        <w:spacing w:line="276" w:lineRule="auto"/>
        <w:rPr>
          <w:rFonts w:cs="B Nazanin"/>
          <w:sz w:val="24"/>
          <w:szCs w:val="24"/>
          <w:rtl/>
        </w:rPr>
      </w:pPr>
    </w:p>
    <w:p w14:paraId="4D554CD9" w14:textId="1210D18E" w:rsidR="00F5096A" w:rsidRPr="00EC756C" w:rsidRDefault="00F5096A" w:rsidP="00052323">
      <w:pPr>
        <w:spacing w:line="276" w:lineRule="auto"/>
        <w:rPr>
          <w:rFonts w:cs="B Nazanin"/>
          <w:sz w:val="24"/>
          <w:szCs w:val="24"/>
          <w:rtl/>
        </w:rPr>
      </w:pPr>
    </w:p>
    <w:p w14:paraId="5C71FDF7" w14:textId="77777777" w:rsidR="00F5096A" w:rsidRPr="00EC756C" w:rsidRDefault="00F5096A" w:rsidP="00052323">
      <w:pPr>
        <w:spacing w:line="276" w:lineRule="auto"/>
        <w:rPr>
          <w:rFonts w:cs="B Nazanin"/>
          <w:sz w:val="24"/>
          <w:szCs w:val="24"/>
          <w:rtl/>
        </w:rPr>
      </w:pPr>
    </w:p>
    <w:p w14:paraId="1C28E478" w14:textId="77777777" w:rsidR="00F5096A" w:rsidRPr="00EC756C" w:rsidRDefault="00F5096A" w:rsidP="00052323">
      <w:pPr>
        <w:spacing w:line="276" w:lineRule="auto"/>
        <w:rPr>
          <w:rFonts w:cs="B Nazanin"/>
          <w:sz w:val="24"/>
          <w:szCs w:val="24"/>
        </w:rPr>
      </w:pPr>
    </w:p>
    <w:sectPr w:rsidR="00F5096A" w:rsidRPr="00EC756C" w:rsidSect="00396828">
      <w:pgSz w:w="11907" w:h="16839" w:code="9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56C4A"/>
    <w:multiLevelType w:val="hybridMultilevel"/>
    <w:tmpl w:val="41B63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B39AD"/>
    <w:multiLevelType w:val="hybridMultilevel"/>
    <w:tmpl w:val="E6D03E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3F03DD"/>
    <w:multiLevelType w:val="hybridMultilevel"/>
    <w:tmpl w:val="E1F05D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D36B64"/>
    <w:multiLevelType w:val="hybridMultilevel"/>
    <w:tmpl w:val="7CA651A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C55429"/>
    <w:multiLevelType w:val="hybridMultilevel"/>
    <w:tmpl w:val="C38414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AA0B75"/>
    <w:multiLevelType w:val="multilevel"/>
    <w:tmpl w:val="060A0F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006761E"/>
    <w:multiLevelType w:val="multilevel"/>
    <w:tmpl w:val="B0F40C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6"/>
  </w:num>
  <w:num w:numId="5">
    <w:abstractNumId w:val="0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Tc1sTAxNzAyMDJS0lEKTi0uzszPAykwqgUAZiavoiwAAAA="/>
  </w:docVars>
  <w:rsids>
    <w:rsidRoot w:val="003F6131"/>
    <w:rsid w:val="00006EAB"/>
    <w:rsid w:val="000214BB"/>
    <w:rsid w:val="00026CBB"/>
    <w:rsid w:val="00034E49"/>
    <w:rsid w:val="00037210"/>
    <w:rsid w:val="00052323"/>
    <w:rsid w:val="000604A3"/>
    <w:rsid w:val="00083450"/>
    <w:rsid w:val="000A72DE"/>
    <w:rsid w:val="000D1303"/>
    <w:rsid w:val="000F5300"/>
    <w:rsid w:val="00156C00"/>
    <w:rsid w:val="00164430"/>
    <w:rsid w:val="00177757"/>
    <w:rsid w:val="001B3DA9"/>
    <w:rsid w:val="001C5C3A"/>
    <w:rsid w:val="001F1F50"/>
    <w:rsid w:val="001F2790"/>
    <w:rsid w:val="001F28AE"/>
    <w:rsid w:val="00220A6A"/>
    <w:rsid w:val="0022394E"/>
    <w:rsid w:val="00230F5B"/>
    <w:rsid w:val="00236CC0"/>
    <w:rsid w:val="00245EE6"/>
    <w:rsid w:val="00324930"/>
    <w:rsid w:val="00342C0D"/>
    <w:rsid w:val="003710FF"/>
    <w:rsid w:val="00396828"/>
    <w:rsid w:val="003A688D"/>
    <w:rsid w:val="003B672F"/>
    <w:rsid w:val="003F6131"/>
    <w:rsid w:val="00401507"/>
    <w:rsid w:val="004225BB"/>
    <w:rsid w:val="00470701"/>
    <w:rsid w:val="004852D2"/>
    <w:rsid w:val="00486637"/>
    <w:rsid w:val="0049358A"/>
    <w:rsid w:val="004D7E8C"/>
    <w:rsid w:val="0051782F"/>
    <w:rsid w:val="00535BB1"/>
    <w:rsid w:val="00553FE6"/>
    <w:rsid w:val="0055569A"/>
    <w:rsid w:val="005C2902"/>
    <w:rsid w:val="005D2B5C"/>
    <w:rsid w:val="005E1B9E"/>
    <w:rsid w:val="00601B55"/>
    <w:rsid w:val="00613678"/>
    <w:rsid w:val="00640642"/>
    <w:rsid w:val="00676C88"/>
    <w:rsid w:val="00695BBF"/>
    <w:rsid w:val="006A3A2A"/>
    <w:rsid w:val="006B0867"/>
    <w:rsid w:val="006B3127"/>
    <w:rsid w:val="006B6B4C"/>
    <w:rsid w:val="006D274F"/>
    <w:rsid w:val="006D4D5E"/>
    <w:rsid w:val="007074E9"/>
    <w:rsid w:val="007204CD"/>
    <w:rsid w:val="00726E34"/>
    <w:rsid w:val="00732468"/>
    <w:rsid w:val="00735F3B"/>
    <w:rsid w:val="007444A5"/>
    <w:rsid w:val="00755CD5"/>
    <w:rsid w:val="00793BCD"/>
    <w:rsid w:val="007B2EB3"/>
    <w:rsid w:val="00840B6E"/>
    <w:rsid w:val="00840E54"/>
    <w:rsid w:val="00842811"/>
    <w:rsid w:val="008711C7"/>
    <w:rsid w:val="008D5273"/>
    <w:rsid w:val="00944C72"/>
    <w:rsid w:val="00975A7B"/>
    <w:rsid w:val="009773B9"/>
    <w:rsid w:val="00996186"/>
    <w:rsid w:val="009B0D3C"/>
    <w:rsid w:val="00A01EE7"/>
    <w:rsid w:val="00A43C59"/>
    <w:rsid w:val="00A54E19"/>
    <w:rsid w:val="00A64BCD"/>
    <w:rsid w:val="00A858E7"/>
    <w:rsid w:val="00A87FA1"/>
    <w:rsid w:val="00AC1BB4"/>
    <w:rsid w:val="00AE13E6"/>
    <w:rsid w:val="00B00E91"/>
    <w:rsid w:val="00B24B8E"/>
    <w:rsid w:val="00B57485"/>
    <w:rsid w:val="00BA013A"/>
    <w:rsid w:val="00C1394F"/>
    <w:rsid w:val="00C619BE"/>
    <w:rsid w:val="00D471A7"/>
    <w:rsid w:val="00D50725"/>
    <w:rsid w:val="00D54F82"/>
    <w:rsid w:val="00D76014"/>
    <w:rsid w:val="00E25D50"/>
    <w:rsid w:val="00E313A6"/>
    <w:rsid w:val="00E47CF6"/>
    <w:rsid w:val="00E56DC3"/>
    <w:rsid w:val="00EC0E9F"/>
    <w:rsid w:val="00EC756C"/>
    <w:rsid w:val="00ED273B"/>
    <w:rsid w:val="00F01D99"/>
    <w:rsid w:val="00F47567"/>
    <w:rsid w:val="00F5096A"/>
    <w:rsid w:val="00F70A43"/>
    <w:rsid w:val="00F979CA"/>
    <w:rsid w:val="00FE2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2D633"/>
  <w15:chartTrackingRefBased/>
  <w15:docId w15:val="{2CB5718D-CB7F-48C4-96E9-A7ABE0BD3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61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">
    <w:name w:val="Grid Table 3"/>
    <w:basedOn w:val="TableNormal"/>
    <w:uiPriority w:val="48"/>
    <w:rsid w:val="003F613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ListParagraph">
    <w:name w:val="List Paragraph"/>
    <w:basedOn w:val="Normal"/>
    <w:uiPriority w:val="34"/>
    <w:qFormat/>
    <w:rsid w:val="006B6B4C"/>
    <w:pPr>
      <w:ind w:left="720"/>
      <w:contextualSpacing/>
    </w:pPr>
  </w:style>
  <w:style w:type="table" w:styleId="PlainTable3">
    <w:name w:val="Plain Table 3"/>
    <w:basedOn w:val="TableNormal"/>
    <w:uiPriority w:val="43"/>
    <w:rsid w:val="00B00E9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535BB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2A6021-DF99-4E66-91A4-C72AA823EE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9</TotalTime>
  <Pages>1</Pages>
  <Words>534</Words>
  <Characters>305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g-adguard</Company>
  <LinksUpToDate>false</LinksUpToDate>
  <CharactersWithSpaces>3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da msw</dc:creator>
  <cp:keywords/>
  <dc:description/>
  <cp:lastModifiedBy>Windows User</cp:lastModifiedBy>
  <cp:revision>27</cp:revision>
  <dcterms:created xsi:type="dcterms:W3CDTF">2019-04-08T18:00:00Z</dcterms:created>
  <dcterms:modified xsi:type="dcterms:W3CDTF">2019-07-03T11:12:00Z</dcterms:modified>
</cp:coreProperties>
</file>